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Källman,</w:t>
      </w:r>
      <w:r>
        <w:t xml:space="preserve"> </w:t>
      </w:r>
      <w:r>
        <w:t xml:space="preserve">BILS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l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 how many non-empty lines?</w:t>
      </w:r>
      <w:r>
        <w:br w:type="textWrapping"/>
      </w:r>
      <w:r>
        <w:rPr>
          <w:rStyle w:val="NormalTok"/>
        </w:rPr>
        <w:t xml:space="preserve">NF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i = i +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}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2d46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</dc:title>
  <dc:creator>Thomas Källman, BILS</dc:creator>
  <dcterms:created xsi:type="dcterms:W3CDTF">2016-07-13</dcterms:created>
  <dcterms:modified xsi:type="dcterms:W3CDTF">2016-07-13</dcterms:modified>
</cp:coreProperties>
</file>